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Hairdresser position at [Salon Name] in Brazil, Rio de Janeiro. As a passionate and experienced hairdresser with a deep appreciation for the vibrant beauty culture of this dynamic city, I am eager to contribute my skills, creativity, and dedication to your esteemed establishment. With over [X years] of experience in the field, I have honed my expertise in cutting-edge styling techniques, personalized client consultations, and building lasting relationships with those who trust me with their hair. My commitment to excellence and adaptability makes me an ideal candidate for this role in one of Brazil’s most iconic cities.</w:t>
      </w:r>
    </w:p>
    <w:bookmarkStart w:id="20" w:name="why-rio-de-janeiro-a-city-of-inspiration"/>
    <w:p>
      <w:pPr>
        <w:pStyle w:val="Heading2"/>
      </w:pPr>
      <w:r>
        <w:t xml:space="preserve">Why Rio de Janeiro? A City of Inspiration</w:t>
      </w:r>
    </w:p>
    <w:p>
      <w:pPr>
        <w:pStyle w:val="FirstParagraph"/>
      </w:pPr>
      <w:r>
        <w:t xml:space="preserve">Rio de Janeiro is not just a city; it is a living canvas of color, culture, and creativity. As a hairdresser, I have always been drawn to the unique energy of this place—where the samba rhythms meet the breathtaking landscapes of Copacabana and Christ the Redeemer. The diversity of its people and their distinct fashion sensibilities make Rio de Janeiro a hub for innovation in beauty. Being part of this community means more than just styling hair; it’s about understanding the stories behind each client’s look and crafting styles that reflect their individuality. I have always believed that a great hairdresser is not only a technician but also an artist who connects with people on a personal level.</w:t>
      </w:r>
    </w:p>
    <w:bookmarkEnd w:id="20"/>
    <w:bookmarkStart w:id="21" w:name="professional-background-and-expertise"/>
    <w:p>
      <w:pPr>
        <w:pStyle w:val="Heading2"/>
      </w:pPr>
      <w:r>
        <w:t xml:space="preserve">Professional Background and Expertise</w:t>
      </w:r>
    </w:p>
    <w:p>
      <w:pPr>
        <w:pStyle w:val="FirstParagraph"/>
      </w:pPr>
      <w:r>
        <w:t xml:space="preserve">Over the years, I have developed a comprehensive skill set that aligns perfectly with the demands of the Brazilian hairdressing industry. My journey began in [City/Region], where I trained under renowned stylists and earned certifications in advanced cutting, coloring, and styling techniques. This foundation allowed me to work in high-end salons and collaborate with clients who value both precision and artistry. I am particularly skilled in creating bold, trend-setting looks that cater to the ever-evolving tastes of Rio de Janeiro’s fashion-forward clientele.</w:t>
      </w:r>
    </w:p>
    <w:p>
      <w:pPr>
        <w:pStyle w:val="BodyText"/>
      </w:pPr>
      <w:r>
        <w:t xml:space="preserve">One of my core strengths is my ability to adapt to different hair types, textures, and cultural preferences. Whether it’s crafting a sleek bob for a professional client or designing a vibrant, colorful wig for someone celebrating Carnaval, I approach each project with the same level of care and creativity. I also have extensive experience in using eco-friendly and high-quality products that align with the growing demand for sustainable beauty practices in Brazil.</w:t>
      </w:r>
    </w:p>
    <w:bookmarkEnd w:id="21"/>
    <w:bookmarkStart w:id="22" w:name="understanding-the-brazilian-market"/>
    <w:p>
      <w:pPr>
        <w:pStyle w:val="Heading2"/>
      </w:pPr>
      <w:r>
        <w:t xml:space="preserve">Understanding the Brazilian Market</w:t>
      </w:r>
    </w:p>
    <w:p>
      <w:pPr>
        <w:pStyle w:val="FirstParagraph"/>
      </w:pPr>
      <w:r>
        <w:t xml:space="preserve">The hairdressing industry in Brazil, especially in Rio de Janeiro, is known for its fast-paced innovation and attention to detail. I have followed the rise of local stylists who have become global icons, such as [Name], and I am inspired by their ability to blend traditional techniques with modern trends. This understanding allows me to stay ahead of the curve and offer services that resonate with both international standards and local preferences.</w:t>
      </w:r>
    </w:p>
    <w:p>
      <w:pPr>
        <w:pStyle w:val="BodyText"/>
      </w:pPr>
      <w:r>
        <w:t xml:space="preserve">In addition to technical skills, I bring a strong work ethic and a commitment to customer satisfaction. I understand that in Rio de Janeiro, where personal style is often a reflection of identity, trust is paramount. My approach involves active listening, clear communication, and a willingness to go above and beyond to meet my clients’ expectations. Whether it’s recommending the right products for daily maintenance or creating a signature look for an important event, I strive to exceed every expectation.</w:t>
      </w:r>
    </w:p>
    <w:bookmarkEnd w:id="22"/>
    <w:bookmarkStart w:id="23" w:name="why-salon-name"/>
    <w:p>
      <w:pPr>
        <w:pStyle w:val="Heading2"/>
      </w:pPr>
      <w:r>
        <w:t xml:space="preserve">Why [Salon Name]?</w:t>
      </w:r>
    </w:p>
    <w:p>
      <w:pPr>
        <w:pStyle w:val="FirstParagraph"/>
      </w:pPr>
      <w:r>
        <w:t xml:space="preserve">[Salon Name] has long been a name synonymous with excellence in Rio de Janeiro’s beauty scene. Your reputation for blending cutting-edge techniques with a welcoming atmosphere makes your salon a standout in the industry. I am particularly impressed by your focus on [mention specific detail, e.g., “sustainable practices,” “community engagement,” or “innovative styling”], which aligns perfectly with my own values as a hairdresser. I believe that my experience and passion for the craft would enable me to contribute meaningfully to your team while continuing to grow professionally in this inspiring environment.</w:t>
      </w:r>
    </w:p>
    <w:p>
      <w:pPr>
        <w:pStyle w:val="BodyText"/>
      </w:pPr>
      <w:r>
        <w:t xml:space="preserve">I am also eager to learn from the talented professionals at [Salon Name] and collaborate on projects that push the boundaries of what’s possible in hairdressing. Whether it’s experimenting with new color trends or refining techniques for special occasions, I am always open to challenges that allow me to expand my skills. My ability to work well under pressure, manage multiple clients efficiently, and maintain a clean, organized workspace ensures that I can thrive in the fast-paced setting of a busy salon.</w:t>
      </w:r>
    </w:p>
    <w:bookmarkEnd w:id="23"/>
    <w:bookmarkStart w:id="24" w:name="personal-connection-to-brazil"/>
    <w:p>
      <w:pPr>
        <w:pStyle w:val="Heading2"/>
      </w:pPr>
      <w:r>
        <w:t xml:space="preserve">Personal Connection to Brazil</w:t>
      </w:r>
    </w:p>
    <w:p>
      <w:pPr>
        <w:pStyle w:val="FirstParagraph"/>
      </w:pPr>
      <w:r>
        <w:t xml:space="preserve">Beyond my professional qualifications, I have a deep personal connection to Brazil. Having visited Rio de Janeiro multiple times, I have been captivated by its beauty and the warmth of its people. The city’s ability to balance tradition with modernity is something I deeply admire, and I am eager to contribute to its thriving beauty industry. My fluency in Portuguese allows me to communicate effectively with clients and colleagues, ensuring that every interaction is seamless and meaningful.</w:t>
      </w:r>
    </w:p>
    <w:p>
      <w:pPr>
        <w:pStyle w:val="BodyText"/>
      </w:pPr>
      <w:r>
        <w:t xml:space="preserve">Additionally, I have a strong understanding of the cultural nuances that shape the Brazilian beauty landscape. From the importance of natural hair care in certain communities to the popularity of bold, experimental styles during festivals like Carnaval, I am attuned to these trends and how they influence client preferences. This knowledge enables me to provide tailored advice and services that reflect both global standards and local traditions.</w:t>
      </w:r>
    </w:p>
    <w:bookmarkEnd w:id="24"/>
    <w:bookmarkStart w:id="25" w:name="conclusion"/>
    <w:p>
      <w:pPr>
        <w:pStyle w:val="Heading2"/>
      </w:pPr>
      <w:r>
        <w:t xml:space="preserve">Conclusion</w:t>
      </w:r>
    </w:p>
    <w:p>
      <w:pPr>
        <w:pStyle w:val="FirstParagraph"/>
      </w:pPr>
      <w:r>
        <w:t xml:space="preserve">In conclusion, I am confident that my expertise, creativity, and dedication make me a strong candidate for the Hairdresser position at [Salon Name] in Brazil, Rio de Janeiro. I would be honored to bring my skills to your team and contribute to the continued success of your salon. Thank you for considering my application. I look forward to the opportunity to discuss how I can help [Salon Name] maintain its reputation as a leader in the Brazilian hairdressing industry.</w:t>
      </w:r>
    </w:p>
    <w:p>
      <w:pPr>
        <w:pStyle w:val="BodyText"/>
      </w:pPr>
      <w:r>
        <w:t xml:space="preserve">Sincerely,</w:t>
      </w:r>
      <w:r>
        <w:br/>
      </w:r>
      <w:r>
        <w:t xml:space="preserve">[Your Full Name]</w:t>
      </w:r>
      <w:r>
        <w:br/>
      </w:r>
      <w:r>
        <w:t xml:space="preserve">[Your Contact Information: Email, Phone Number, LinkedIn or Portfolio Websi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Brazil Rio de Janeiro</dc:title>
  <dc:creator/>
  <dc:language>en</dc:language>
  <cp:keywords/>
  <dcterms:created xsi:type="dcterms:W3CDTF">2026-07-24T18:53:30Z</dcterms:created>
  <dcterms:modified xsi:type="dcterms:W3CDTF">2026-07-24T18:53:30Z</dcterms:modified>
</cp:coreProperties>
</file>

<file path=docProps/custom.xml><?xml version="1.0" encoding="utf-8"?>
<Properties xmlns="http://schemas.openxmlformats.org/officeDocument/2006/custom-properties" xmlns:vt="http://schemas.openxmlformats.org/officeDocument/2006/docPropsVTypes"/>
</file>